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s-easy-as-ab"/>
      <w:r>
        <w:t xml:space="preserve">1040 As Easy As A+B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These days, I am thinking about a question, how can I get a problem as easy as A+B? It is fairly difficulty to do such a thing. Of course, I got it after many waking nights.</w:t>
      </w:r>
      <w:r>
        <w:t xml:space="preserve"> </w:t>
      </w:r>
      <w:r>
        <w:t xml:space="preserve">Give you some integers, your task is to sort these number ascending (升序).</w:t>
      </w:r>
      <w:r>
        <w:t xml:space="preserve"> </w:t>
      </w:r>
      <w:r>
        <w:t xml:space="preserve">You should know how easy the problem is now!</w:t>
      </w:r>
      <w:r>
        <w:t xml:space="preserve"> </w:t>
      </w:r>
      <w:r>
        <w:t xml:space="preserve">Good luck!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Input contains multiple test cases. The first line of the input is a single integer T which is the number of test cases. T test cases follow. Each test case contains an integer N (1&lt;=N&lt;=1000 the number of integers to be sorted) and then N integers follow in the same line.</w:t>
      </w:r>
      <w:r>
        <w:t xml:space="preserve"> </w:t>
      </w:r>
      <w:r>
        <w:t xml:space="preserve">It is guarantied that all integers are in the range of 32-int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case, print the sorting result, and one line one case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SourceCode"/>
        <w:pStyle w:val="BlockText"/>
      </w:pP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3 2 1 3</w:t>
      </w:r>
      <w:r>
        <w:br w:type="textWrapping"/>
      </w:r>
      <w:r>
        <w:rPr>
          <w:rStyle w:val="VerbatimChar"/>
        </w:rPr>
        <w:t xml:space="preserve">9 1 4 7 2 5 8 3 6 9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SourceCode"/>
        <w:pStyle w:val="BlockText"/>
      </w:pPr>
      <w:r>
        <w:rPr>
          <w:rStyle w:val="VerbatimChar"/>
        </w:rPr>
        <w:t xml:space="preserve">1 2 3</w:t>
      </w:r>
      <w:r>
        <w:br w:type="textWrapping"/>
      </w:r>
      <w:r>
        <w:rPr>
          <w:rStyle w:val="VerbatimChar"/>
        </w:rPr>
        <w:t xml:space="preserve">1 2 3 4 5 6 7 8 9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40 http://acm.hdu.edu.cn/showproblem.php?pid=1040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实际上是将一组输入的数据按从小到大的顺序排序好。</w:t>
      </w:r>
    </w:p>
    <w:p>
      <w:pPr>
        <w:pStyle w:val="BodyText"/>
      </w:pPr>
      <w:r>
        <w:t xml:space="preserve">本题我们可以采用打擂法进行排序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rPr>
          <w:rStyle w:val="CommentTok"/>
        </w:rPr>
        <w:t xml:space="preserve">///表示数据组数 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mr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;</w:t>
      </w:r>
      <w:r>
        <w:rPr>
          <w:rStyle w:val="CommentTok"/>
        </w:rPr>
        <w:t xml:space="preserve">///表示number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n ; i++)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mr[i]);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//////////////////////////////////////////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n 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 = i;   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; j &lt; n ; 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mr[j] &lt; nmr[min])</w:t>
      </w:r>
      <w:r>
        <w:br w:type="textWrapping"/>
      </w:r>
      <w:r>
        <w:rPr>
          <w:rStyle w:val="NormalTok"/>
        </w:rPr>
        <w:t xml:space="preserve">                    min=j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///把从第i位到第n-1位中最小的放到第i位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nmr[min];</w:t>
      </w:r>
      <w:r>
        <w:rPr>
          <w:rStyle w:val="CommentTok"/>
        </w:rPr>
        <w:t xml:space="preserve">///tmp表示临时的</w:t>
      </w:r>
      <w:r>
        <w:br w:type="textWrapping"/>
      </w:r>
      <w:r>
        <w:rPr>
          <w:rStyle w:val="NormalTok"/>
        </w:rPr>
        <w:t xml:space="preserve">            nmr[min] = nmr[i];</w:t>
      </w:r>
      <w:r>
        <w:br w:type="textWrapping"/>
      </w:r>
      <w:r>
        <w:rPr>
          <w:rStyle w:val="NormalTok"/>
        </w:rPr>
        <w:t xml:space="preserve">            nmr[i] = tmp;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////////////////////////////////////////////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n 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nmr[i]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!=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//每一行末尾不能有多余的空格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/if(t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////正常情况下最后一行不能回车，但这一题数据有问题，必须有回车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相当于冒泡排序，时间复杂度O( n*n ) ，空间复杂度O( n )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0Z</dcterms:created>
  <dcterms:modified xsi:type="dcterms:W3CDTF">2020-03-12T09:36:50Z</dcterms:modified>
</cp:coreProperties>
</file>